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B08EA5" w14:textId="5845648E" w:rsidR="009A4C9E" w:rsidRDefault="002850DA">
      <w:r>
        <w:t>1.</w:t>
      </w:r>
    </w:p>
    <w:p w14:paraId="792F72CD" w14:textId="239882CE" w:rsidR="002850DA" w:rsidRDefault="002850DA">
      <w:r>
        <w:rPr>
          <w:noProof/>
        </w:rPr>
        <w:drawing>
          <wp:inline distT="0" distB="0" distL="0" distR="0" wp14:anchorId="46BB3228" wp14:editId="0D4EBF82">
            <wp:extent cx="6988587" cy="3789218"/>
            <wp:effectExtent l="0" t="0" r="3175" b="1905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999788" cy="3795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3A01F0" wp14:editId="0949EA64">
            <wp:extent cx="7078021" cy="3837709"/>
            <wp:effectExtent l="0" t="0" r="8890" b="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085716" cy="3841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EE6D6" w14:textId="42D9FC81" w:rsidR="002850DA" w:rsidRDefault="002850DA"/>
    <w:p w14:paraId="58226F2D" w14:textId="77777777" w:rsidR="00F636AC" w:rsidRDefault="00F636AC"/>
    <w:p w14:paraId="4C988143" w14:textId="77777777" w:rsidR="00F636AC" w:rsidRDefault="00F636AC"/>
    <w:p w14:paraId="5081E70A" w14:textId="77777777" w:rsidR="00F636AC" w:rsidRDefault="00F636AC"/>
    <w:p w14:paraId="08E652AF" w14:textId="77777777" w:rsidR="00F636AC" w:rsidRDefault="00F636AC"/>
    <w:p w14:paraId="3FB8C9FD" w14:textId="2289509D" w:rsidR="002850DA" w:rsidRDefault="002850DA">
      <w:r>
        <w:t>2.</w:t>
      </w:r>
    </w:p>
    <w:p w14:paraId="51EEC6ED" w14:textId="7C589E12" w:rsidR="002850DA" w:rsidRDefault="002850DA">
      <w:r>
        <w:rPr>
          <w:noProof/>
        </w:rPr>
        <w:drawing>
          <wp:inline distT="0" distB="0" distL="0" distR="0" wp14:anchorId="3E62677A" wp14:editId="13C84D4E">
            <wp:extent cx="6918960" cy="3766250"/>
            <wp:effectExtent l="0" t="0" r="0" b="5715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922778" cy="3768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50BC7" w14:textId="74D41EE6" w:rsidR="002850DA" w:rsidRDefault="002850DA">
      <w:r>
        <w:rPr>
          <w:noProof/>
        </w:rPr>
        <w:drawing>
          <wp:inline distT="0" distB="0" distL="0" distR="0" wp14:anchorId="0DEE45E3" wp14:editId="223325A7">
            <wp:extent cx="6931944" cy="3901440"/>
            <wp:effectExtent l="0" t="0" r="2540" b="3810"/>
            <wp:docPr id="4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939458" cy="3905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2525F" w14:textId="3C0EC0E2" w:rsidR="004A6D57" w:rsidRDefault="004A6D57"/>
    <w:p w14:paraId="725FDACF" w14:textId="77777777" w:rsidR="00F636AC" w:rsidRDefault="00F636AC"/>
    <w:p w14:paraId="38AD8BF1" w14:textId="77777777" w:rsidR="00F636AC" w:rsidRDefault="00F636AC"/>
    <w:p w14:paraId="1705F9C5" w14:textId="77777777" w:rsidR="00F636AC" w:rsidRDefault="00F636AC"/>
    <w:p w14:paraId="1D0A64B0" w14:textId="74DE80F4" w:rsidR="004A6D57" w:rsidRDefault="004A6D57">
      <w:r>
        <w:t>3</w:t>
      </w:r>
    </w:p>
    <w:p w14:paraId="6D1C5732" w14:textId="246BE022" w:rsidR="004A6D57" w:rsidRDefault="004A6D57">
      <w:r>
        <w:rPr>
          <w:noProof/>
        </w:rPr>
        <w:drawing>
          <wp:inline distT="0" distB="0" distL="0" distR="0" wp14:anchorId="3A4407C9" wp14:editId="7E566713">
            <wp:extent cx="7117379" cy="3992880"/>
            <wp:effectExtent l="0" t="0" r="7620" b="7620"/>
            <wp:docPr id="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126299" cy="3997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6B7D7DC" wp14:editId="198A9385">
            <wp:extent cx="7041592" cy="3962400"/>
            <wp:effectExtent l="0" t="0" r="6985" b="0"/>
            <wp:docPr id="6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045814" cy="3964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AB805" w14:textId="77777777" w:rsidR="00F636AC" w:rsidRDefault="00F636AC"/>
    <w:p w14:paraId="2DD82999" w14:textId="77777777" w:rsidR="00F636AC" w:rsidRDefault="00F636AC"/>
    <w:p w14:paraId="6E7BECC1" w14:textId="77777777" w:rsidR="00F636AC" w:rsidRDefault="00F636AC"/>
    <w:p w14:paraId="015D0EC4" w14:textId="77777777" w:rsidR="00F636AC" w:rsidRDefault="00F636AC"/>
    <w:p w14:paraId="59824394" w14:textId="23369E21" w:rsidR="004A6D57" w:rsidRDefault="004A6D57">
      <w:r>
        <w:t>4</w:t>
      </w:r>
    </w:p>
    <w:p w14:paraId="2C50B56D" w14:textId="5F1ED007" w:rsidR="00F636AC" w:rsidRDefault="004A6D57">
      <w:r>
        <w:rPr>
          <w:noProof/>
        </w:rPr>
        <w:drawing>
          <wp:inline distT="0" distB="0" distL="0" distR="0" wp14:anchorId="1BF35520" wp14:editId="476EE84A">
            <wp:extent cx="7125547" cy="4008120"/>
            <wp:effectExtent l="0" t="0" r="0" b="0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129748" cy="4010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520FF">
        <w:rPr>
          <w:noProof/>
        </w:rPr>
        <w:drawing>
          <wp:inline distT="0" distB="0" distL="0" distR="0" wp14:anchorId="52A90ED8" wp14:editId="75FBBC53">
            <wp:extent cx="7017173" cy="3947160"/>
            <wp:effectExtent l="0" t="0" r="0" b="0"/>
            <wp:docPr id="8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020190" cy="3948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8D288" w14:textId="57BA9771" w:rsidR="000520FF" w:rsidRDefault="000520FF">
      <w:r>
        <w:lastRenderedPageBreak/>
        <w:t>5.</w:t>
      </w:r>
    </w:p>
    <w:p w14:paraId="05A0337A" w14:textId="65ADE9D2" w:rsidR="000520FF" w:rsidRDefault="000520FF">
      <w:r>
        <w:rPr>
          <w:noProof/>
        </w:rPr>
        <w:drawing>
          <wp:inline distT="0" distB="0" distL="0" distR="0" wp14:anchorId="775CC9A6" wp14:editId="3E1D161E">
            <wp:extent cx="7095758" cy="3992880"/>
            <wp:effectExtent l="0" t="0" r="0" b="762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098584" cy="399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F9B10E" wp14:editId="3D7D1AB1">
            <wp:extent cx="7071359" cy="3977640"/>
            <wp:effectExtent l="0" t="0" r="0" b="3810"/>
            <wp:docPr id="10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7082147" cy="3983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01C71" w14:textId="3BF02011" w:rsidR="00EF43FC" w:rsidRDefault="00EF43FC"/>
    <w:p w14:paraId="319D594E" w14:textId="77777777" w:rsidR="00F636AC" w:rsidRDefault="00F636AC"/>
    <w:p w14:paraId="1D9FB430" w14:textId="77777777" w:rsidR="00F636AC" w:rsidRDefault="00F636AC"/>
    <w:p w14:paraId="008DEAF8" w14:textId="77777777" w:rsidR="00F636AC" w:rsidRDefault="00F636AC"/>
    <w:p w14:paraId="060B099D" w14:textId="454B9B34" w:rsidR="00EF43FC" w:rsidRDefault="00EF43FC">
      <w:r>
        <w:t>6.</w:t>
      </w:r>
    </w:p>
    <w:p w14:paraId="5F6B159F" w14:textId="0AD1710C" w:rsidR="00EF43FC" w:rsidRDefault="00EF43FC">
      <w:r>
        <w:rPr>
          <w:noProof/>
        </w:rPr>
        <w:drawing>
          <wp:inline distT="0" distB="0" distL="0" distR="0" wp14:anchorId="7B894EE1" wp14:editId="1BC68E79">
            <wp:extent cx="7152640" cy="4023360"/>
            <wp:effectExtent l="0" t="0" r="0" b="0"/>
            <wp:docPr id="12" name="Picture 1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email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7154445" cy="402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A8199" w14:textId="076D2799" w:rsidR="00EF43FC" w:rsidRDefault="00EF43FC">
      <w:r>
        <w:rPr>
          <w:noProof/>
        </w:rPr>
        <w:drawing>
          <wp:inline distT="0" distB="0" distL="0" distR="0" wp14:anchorId="29E84CE4" wp14:editId="0CA96E02">
            <wp:extent cx="7179733" cy="4038600"/>
            <wp:effectExtent l="0" t="0" r="2540" b="0"/>
            <wp:docPr id="13" name="Picture 1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7183911" cy="404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4C2FF" w14:textId="43095CC5" w:rsidR="00AB1EF3" w:rsidRDefault="00AB1EF3"/>
    <w:p w14:paraId="2B90947E" w14:textId="77777777" w:rsidR="00F636AC" w:rsidRDefault="00F636AC"/>
    <w:p w14:paraId="085DE569" w14:textId="77777777" w:rsidR="00F636AC" w:rsidRDefault="00F636AC"/>
    <w:p w14:paraId="5938CAE2" w14:textId="649D79FE" w:rsidR="00AB1EF3" w:rsidRDefault="00AB1EF3">
      <w:r>
        <w:t>7.</w:t>
      </w:r>
    </w:p>
    <w:p w14:paraId="7CC221E9" w14:textId="71AA049B" w:rsidR="00AB1EF3" w:rsidRDefault="00AB1EF3">
      <w:r>
        <w:rPr>
          <w:noProof/>
        </w:rPr>
        <w:drawing>
          <wp:inline distT="0" distB="0" distL="0" distR="0" wp14:anchorId="3DD23B89" wp14:editId="38905D9F">
            <wp:extent cx="7118786" cy="4008120"/>
            <wp:effectExtent l="0" t="0" r="6350" b="0"/>
            <wp:docPr id="14" name="Picture 1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7121867" cy="400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7FA586" wp14:editId="6CC2195E">
            <wp:extent cx="7071360" cy="3977640"/>
            <wp:effectExtent l="0" t="0" r="0" b="3810"/>
            <wp:docPr id="15" name="Picture 1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7074756" cy="397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B1EF3" w:rsidSect="004210A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0MzUwNjeyNDC0MLRQ0lEKTi0uzszPAykwqgUA3zIc4CwAAAA="/>
  </w:docVars>
  <w:rsids>
    <w:rsidRoot w:val="002850DA"/>
    <w:rsid w:val="000520FF"/>
    <w:rsid w:val="002850DA"/>
    <w:rsid w:val="004210A2"/>
    <w:rsid w:val="004A6D57"/>
    <w:rsid w:val="009A4C9E"/>
    <w:rsid w:val="00AB1EF3"/>
    <w:rsid w:val="00EF43FC"/>
    <w:rsid w:val="00F63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025E68"/>
  <w15:chartTrackingRefBased/>
  <w15:docId w15:val="{A6163EA2-8DBA-4722-A8E4-DBAAB4157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7</Pages>
  <Words>9</Words>
  <Characters>5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shin Shah</dc:creator>
  <cp:keywords/>
  <dc:description/>
  <cp:lastModifiedBy>Darshin Shah</cp:lastModifiedBy>
  <cp:revision>5</cp:revision>
  <cp:lastPrinted>2021-09-15T21:48:00Z</cp:lastPrinted>
  <dcterms:created xsi:type="dcterms:W3CDTF">2021-09-13T00:03:00Z</dcterms:created>
  <dcterms:modified xsi:type="dcterms:W3CDTF">2021-09-15T21:49:00Z</dcterms:modified>
</cp:coreProperties>
</file>